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7E19BC" w14:textId="4CEA7915" w:rsidR="00471C27" w:rsidRPr="00F55FB7" w:rsidRDefault="00471C27" w:rsidP="001E0405">
      <w:pPr>
        <w:jc w:val="center"/>
        <w:rPr>
          <w:b/>
          <w:bCs/>
          <w:sz w:val="22"/>
          <w:szCs w:val="22"/>
        </w:rPr>
      </w:pPr>
      <w:bookmarkStart w:id="0" w:name="_Hlk504945715"/>
      <w:r w:rsidRPr="008B4C47">
        <w:rPr>
          <w:b/>
          <w:bCs/>
        </w:rPr>
        <w:t>East West University</w:t>
      </w:r>
    </w:p>
    <w:p w14:paraId="6AAE2420" w14:textId="77777777" w:rsidR="00471C27" w:rsidRPr="008B4C47" w:rsidRDefault="00471C27" w:rsidP="00283DB3">
      <w:pPr>
        <w:jc w:val="center"/>
        <w:rPr>
          <w:b/>
          <w:bCs/>
        </w:rPr>
      </w:pPr>
      <w:r w:rsidRPr="008B4C47">
        <w:rPr>
          <w:b/>
          <w:bCs/>
        </w:rPr>
        <w:t>Department of Computer Science and Engineering</w:t>
      </w:r>
    </w:p>
    <w:p w14:paraId="35ACCFF2" w14:textId="77777777" w:rsidR="00471C27" w:rsidRPr="008B4C47" w:rsidRDefault="00471C27" w:rsidP="00283DB3">
      <w:pPr>
        <w:jc w:val="center"/>
        <w:rPr>
          <w:b/>
          <w:bCs/>
        </w:rPr>
      </w:pPr>
    </w:p>
    <w:p w14:paraId="41B2351B" w14:textId="62EE433D" w:rsidR="00471C27" w:rsidRPr="008B4C47" w:rsidRDefault="00367199" w:rsidP="00283DB3">
      <w:pPr>
        <w:jc w:val="center"/>
        <w:rPr>
          <w:b/>
          <w:bCs/>
        </w:rPr>
      </w:pPr>
      <w:r w:rsidRPr="008B4C47">
        <w:rPr>
          <w:b/>
          <w:bCs/>
        </w:rPr>
        <w:t>CSE</w:t>
      </w:r>
      <w:r w:rsidR="00161F0A">
        <w:rPr>
          <w:b/>
          <w:bCs/>
        </w:rPr>
        <w:t>2</w:t>
      </w:r>
      <w:r w:rsidR="002B4280" w:rsidRPr="008B4C47">
        <w:rPr>
          <w:b/>
          <w:bCs/>
        </w:rPr>
        <w:t>07</w:t>
      </w:r>
      <w:r w:rsidR="00203AD6">
        <w:rPr>
          <w:b/>
          <w:bCs/>
        </w:rPr>
        <w:t xml:space="preserve"> – Data Structures</w:t>
      </w:r>
      <w:r w:rsidR="008F41DF" w:rsidRPr="008B4C47">
        <w:rPr>
          <w:b/>
          <w:bCs/>
        </w:rPr>
        <w:t>:</w:t>
      </w:r>
      <w:r w:rsidR="0002060D" w:rsidRPr="008B4C47">
        <w:rPr>
          <w:b/>
          <w:bCs/>
        </w:rPr>
        <w:t xml:space="preserve"> </w:t>
      </w:r>
      <w:r w:rsidR="00E36030" w:rsidRPr="008B4C47">
        <w:rPr>
          <w:b/>
          <w:bCs/>
        </w:rPr>
        <w:t>LAB 0</w:t>
      </w:r>
      <w:r w:rsidR="003D70B1">
        <w:rPr>
          <w:b/>
          <w:bCs/>
        </w:rPr>
        <w:t>5</w:t>
      </w:r>
    </w:p>
    <w:p w14:paraId="6CAC1D81" w14:textId="38E468DE" w:rsidR="005F03C5" w:rsidRPr="008B4C47" w:rsidRDefault="00FF2C2F" w:rsidP="00283DB3">
      <w:pPr>
        <w:jc w:val="center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7E8E555F" wp14:editId="76713366">
                <wp:simplePos x="0" y="0"/>
                <wp:positionH relativeFrom="column">
                  <wp:posOffset>-316865</wp:posOffset>
                </wp:positionH>
                <wp:positionV relativeFrom="paragraph">
                  <wp:posOffset>250825</wp:posOffset>
                </wp:positionV>
                <wp:extent cx="6641465" cy="0"/>
                <wp:effectExtent l="0" t="0" r="0" b="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414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DC8347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4.95pt,19.75pt" to="498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Xhi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" o:allowincell="f"/>
            </w:pict>
          </mc:Fallback>
        </mc:AlternateContent>
      </w:r>
      <w:r w:rsidR="005F03C5" w:rsidRPr="008B4C47">
        <w:rPr>
          <w:b/>
          <w:bCs/>
        </w:rPr>
        <w:t xml:space="preserve">Course Instructor: </w:t>
      </w:r>
      <w:r w:rsidR="00E163C1" w:rsidRPr="008B4C47">
        <w:rPr>
          <w:b/>
          <w:bCs/>
        </w:rPr>
        <w:t>Ms. Tanni Mittra</w:t>
      </w:r>
    </w:p>
    <w:p w14:paraId="21F4CFC2" w14:textId="0C65CFE0" w:rsidR="00385D3F" w:rsidRDefault="00385D3F" w:rsidP="00190530">
      <w:pPr>
        <w:rPr>
          <w:b/>
          <w:sz w:val="28"/>
          <w:szCs w:val="28"/>
          <w:u w:val="single"/>
        </w:rPr>
      </w:pPr>
    </w:p>
    <w:bookmarkEnd w:id="0"/>
    <w:p w14:paraId="4F26EF04" w14:textId="0CCE86C8" w:rsidR="0017010E" w:rsidRDefault="004F4DE7" w:rsidP="0017010E">
      <w:pPr>
        <w:pStyle w:val="Heading2"/>
        <w:jc w:val="center"/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Recursion</w:t>
      </w:r>
    </w:p>
    <w:p w14:paraId="6A1551D0" w14:textId="0AF1C7C3" w:rsidR="00EF1941" w:rsidRDefault="00EF1941" w:rsidP="00EF1941"/>
    <w:p w14:paraId="78893092" w14:textId="67A85538" w:rsidR="00EF1941" w:rsidRDefault="005E3651" w:rsidP="006B5B72">
      <w:pPr>
        <w:pStyle w:val="ListParagraph"/>
        <w:numPr>
          <w:ilvl w:val="0"/>
          <w:numId w:val="27"/>
        </w:numPr>
        <w:jc w:val="both"/>
      </w:pPr>
      <w:r>
        <w:t xml:space="preserve">Write a program to find GCD of two numbers. You must have to use recursive function to solve this problem. </w:t>
      </w:r>
    </w:p>
    <w:p w14:paraId="3FDA2541" w14:textId="2ED3F546" w:rsidR="00187D30" w:rsidRDefault="00187D30" w:rsidP="00187D30">
      <w:pPr>
        <w:pStyle w:val="ListParagraph"/>
        <w:ind w:left="360"/>
        <w:jc w:val="both"/>
      </w:pPr>
    </w:p>
    <w:p w14:paraId="70AEEFF1" w14:textId="77777777" w:rsidR="00187D30" w:rsidRDefault="00187D30" w:rsidP="00187D30">
      <w:pPr>
        <w:pStyle w:val="ListParagraph"/>
        <w:ind w:left="360"/>
        <w:jc w:val="both"/>
      </w:pPr>
      <w:r w:rsidRPr="00F23287">
        <w:rPr>
          <w:u w:val="single"/>
        </w:rPr>
        <w:t>Sample Input</w:t>
      </w:r>
      <w:r w:rsidRPr="00F23287">
        <w:t xml:space="preserve">                   </w:t>
      </w:r>
      <w:r>
        <w:tab/>
      </w:r>
      <w:r>
        <w:tab/>
      </w:r>
      <w:r>
        <w:tab/>
      </w:r>
      <w:r w:rsidRPr="00F23287">
        <w:t xml:space="preserve"> </w:t>
      </w:r>
      <w:r w:rsidRPr="00F23287">
        <w:rPr>
          <w:u w:val="single"/>
        </w:rPr>
        <w:t>Sample Output</w:t>
      </w:r>
    </w:p>
    <w:p w14:paraId="0237D1F6" w14:textId="3A28933B" w:rsidR="00187D30" w:rsidRDefault="00156D28" w:rsidP="00187D30">
      <w:pPr>
        <w:pStyle w:val="ListParagraph"/>
        <w:numPr>
          <w:ilvl w:val="0"/>
          <w:numId w:val="28"/>
        </w:numPr>
        <w:jc w:val="both"/>
      </w:pPr>
      <w:r>
        <w:t>18, 24</w:t>
      </w:r>
      <w:r w:rsidR="00187D30">
        <w:tab/>
      </w:r>
      <w:r w:rsidR="00187D30">
        <w:tab/>
      </w:r>
      <w:r w:rsidR="00187D30">
        <w:tab/>
        <w:t xml:space="preserve"> </w:t>
      </w:r>
      <w:r>
        <w:tab/>
      </w:r>
      <w:r>
        <w:tab/>
        <w:t xml:space="preserve"> 6</w:t>
      </w:r>
    </w:p>
    <w:p w14:paraId="41A51BDF" w14:textId="0C25355C" w:rsidR="00156D28" w:rsidRDefault="001877B4" w:rsidP="00187D30">
      <w:pPr>
        <w:pStyle w:val="ListParagraph"/>
        <w:numPr>
          <w:ilvl w:val="0"/>
          <w:numId w:val="28"/>
        </w:numPr>
        <w:jc w:val="both"/>
      </w:pPr>
      <w:r>
        <w:t>13, 23</w:t>
      </w:r>
      <w:r>
        <w:tab/>
      </w:r>
      <w:r>
        <w:tab/>
      </w:r>
      <w:r>
        <w:tab/>
      </w:r>
      <w:r>
        <w:tab/>
      </w:r>
      <w:r>
        <w:tab/>
        <w:t xml:space="preserve"> 1</w:t>
      </w:r>
    </w:p>
    <w:p w14:paraId="3C795531" w14:textId="3BAB89C6" w:rsidR="00241846" w:rsidRDefault="00187D30" w:rsidP="006402A7">
      <w:pPr>
        <w:pStyle w:val="ListParagraph"/>
        <w:jc w:val="both"/>
      </w:pPr>
      <w:r>
        <w:tab/>
      </w:r>
      <w:r>
        <w:tab/>
      </w:r>
      <w:r>
        <w:tab/>
      </w:r>
    </w:p>
    <w:p w14:paraId="3CC47FA6" w14:textId="6258C0FC" w:rsidR="00BB526A" w:rsidRDefault="001E55A8" w:rsidP="006B5B72">
      <w:pPr>
        <w:pStyle w:val="ListParagraph"/>
        <w:numPr>
          <w:ilvl w:val="0"/>
          <w:numId w:val="27"/>
        </w:numPr>
        <w:jc w:val="both"/>
      </w:pPr>
      <w:r>
        <w:t xml:space="preserve">(a). </w:t>
      </w:r>
      <w:r w:rsidR="00BB526A">
        <w:t xml:space="preserve">Suppose, you are given a number n. </w:t>
      </w:r>
      <w:r w:rsidR="00F13651">
        <w:t>You have to print</w:t>
      </w:r>
      <w:r w:rsidR="00FB743E">
        <w:t xml:space="preserve"> n, n-1, n-2,……1</w:t>
      </w:r>
      <w:r w:rsidR="002D1AF5">
        <w:t xml:space="preserve"> on the console.</w:t>
      </w:r>
      <w:r w:rsidR="006B5B72">
        <w:t xml:space="preserve"> </w:t>
      </w:r>
      <w:r w:rsidR="006342D4">
        <w:t xml:space="preserve">Write </w:t>
      </w:r>
      <w:r w:rsidR="003E3922">
        <w:t xml:space="preserve">    </w:t>
      </w:r>
      <w:r w:rsidR="006342D4">
        <w:t xml:space="preserve">a recursive </w:t>
      </w:r>
      <w:r w:rsidR="00CD5759">
        <w:t xml:space="preserve">function to solve the problem. </w:t>
      </w:r>
    </w:p>
    <w:p w14:paraId="01F071D8" w14:textId="77777777" w:rsidR="00E6272B" w:rsidRDefault="00E6272B" w:rsidP="00E6272B">
      <w:pPr>
        <w:pStyle w:val="ListParagraph"/>
        <w:ind w:left="360"/>
        <w:jc w:val="both"/>
      </w:pPr>
    </w:p>
    <w:p w14:paraId="74D3CE7A" w14:textId="77777777" w:rsidR="00E6272B" w:rsidRDefault="00E6272B" w:rsidP="00E6272B">
      <w:pPr>
        <w:pStyle w:val="ListParagraph"/>
        <w:ind w:left="360"/>
        <w:jc w:val="both"/>
      </w:pPr>
      <w:r w:rsidRPr="00F23287">
        <w:rPr>
          <w:u w:val="single"/>
        </w:rPr>
        <w:t>Sample Input</w:t>
      </w:r>
      <w:r w:rsidRPr="00F23287">
        <w:t xml:space="preserve">                   </w:t>
      </w:r>
      <w:r>
        <w:tab/>
      </w:r>
      <w:r>
        <w:tab/>
      </w:r>
      <w:r>
        <w:tab/>
      </w:r>
      <w:r w:rsidRPr="00F23287">
        <w:t xml:space="preserve"> </w:t>
      </w:r>
      <w:r w:rsidRPr="00F23287">
        <w:rPr>
          <w:u w:val="single"/>
        </w:rPr>
        <w:t>Sample Output</w:t>
      </w:r>
    </w:p>
    <w:p w14:paraId="4D4DAB89" w14:textId="29691E4A" w:rsidR="004C7F48" w:rsidRDefault="00E6272B" w:rsidP="00D54569">
      <w:pPr>
        <w:pStyle w:val="ListParagraph"/>
        <w:numPr>
          <w:ilvl w:val="1"/>
          <w:numId w:val="27"/>
        </w:numPr>
        <w:jc w:val="both"/>
      </w:pPr>
      <w:r>
        <w:t>6</w:t>
      </w:r>
      <w:r>
        <w:tab/>
      </w:r>
      <w:r>
        <w:tab/>
      </w:r>
      <w:r>
        <w:tab/>
        <w:t xml:space="preserve"> </w:t>
      </w:r>
      <w:r>
        <w:tab/>
      </w:r>
      <w:r>
        <w:tab/>
        <w:t xml:space="preserve"> 6 5 4 3 2 1</w:t>
      </w:r>
    </w:p>
    <w:p w14:paraId="40BBC125" w14:textId="77777777" w:rsidR="00D54569" w:rsidRDefault="00D54569" w:rsidP="00D54569">
      <w:pPr>
        <w:ind w:left="360"/>
        <w:jc w:val="both"/>
      </w:pPr>
    </w:p>
    <w:p w14:paraId="3C8906F1" w14:textId="22B27409" w:rsidR="00AF7EC8" w:rsidRDefault="0062702E" w:rsidP="006B5B72">
      <w:pPr>
        <w:pStyle w:val="ListParagraph"/>
        <w:ind w:left="360"/>
        <w:jc w:val="both"/>
      </w:pPr>
      <w:r>
        <w:t xml:space="preserve">(b). Rewrite the previous program to print 1, 2, ……n-2, n-1, n </w:t>
      </w:r>
      <w:r w:rsidR="004341E2">
        <w:t xml:space="preserve">on the console. </w:t>
      </w:r>
    </w:p>
    <w:p w14:paraId="331A2F19" w14:textId="0E8DA3E8" w:rsidR="00D54569" w:rsidRDefault="00D54569" w:rsidP="006B5B72">
      <w:pPr>
        <w:pStyle w:val="ListParagraph"/>
        <w:ind w:left="360"/>
        <w:jc w:val="both"/>
      </w:pPr>
    </w:p>
    <w:p w14:paraId="24A382DF" w14:textId="77777777" w:rsidR="00D54569" w:rsidRDefault="00D54569" w:rsidP="00D54569">
      <w:pPr>
        <w:pStyle w:val="ListParagraph"/>
        <w:ind w:left="360"/>
        <w:jc w:val="both"/>
      </w:pPr>
      <w:r w:rsidRPr="00F23287">
        <w:rPr>
          <w:u w:val="single"/>
        </w:rPr>
        <w:t>Sample Input</w:t>
      </w:r>
      <w:r w:rsidRPr="00F23287">
        <w:t xml:space="preserve">                   </w:t>
      </w:r>
      <w:r>
        <w:tab/>
      </w:r>
      <w:r>
        <w:tab/>
      </w:r>
      <w:r>
        <w:tab/>
      </w:r>
      <w:r w:rsidRPr="00F23287">
        <w:t xml:space="preserve"> </w:t>
      </w:r>
      <w:r w:rsidRPr="00F23287">
        <w:rPr>
          <w:u w:val="single"/>
        </w:rPr>
        <w:t>Sample Output</w:t>
      </w:r>
    </w:p>
    <w:p w14:paraId="6A8C71D6" w14:textId="6BDE23E8" w:rsidR="00241846" w:rsidRDefault="00D54569" w:rsidP="00D54569">
      <w:pPr>
        <w:ind w:left="360"/>
        <w:jc w:val="both"/>
      </w:pPr>
      <w:r>
        <w:t>a. 7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1 2 3 4 5 6 7</w:t>
      </w:r>
    </w:p>
    <w:p w14:paraId="4CD174BF" w14:textId="77777777" w:rsidR="00241846" w:rsidRDefault="00241846" w:rsidP="00BF6E8A">
      <w:pPr>
        <w:jc w:val="both"/>
      </w:pPr>
    </w:p>
    <w:p w14:paraId="0C2A7527" w14:textId="24D235FB" w:rsidR="005F389D" w:rsidRDefault="005F389D" w:rsidP="006B5B72">
      <w:pPr>
        <w:pStyle w:val="ListParagraph"/>
        <w:numPr>
          <w:ilvl w:val="0"/>
          <w:numId w:val="27"/>
        </w:numPr>
        <w:jc w:val="both"/>
      </w:pPr>
      <w:r>
        <w:t xml:space="preserve">Write a program </w:t>
      </w:r>
      <w:r w:rsidR="0039749B">
        <w:t>to calculate summation up to n-element of a Fibonacci sequence. You have to calculate the n-th element of the series using recursion.</w:t>
      </w:r>
    </w:p>
    <w:p w14:paraId="2F6DAA3D" w14:textId="1D28A7A6" w:rsidR="00DC719B" w:rsidRDefault="00DC719B" w:rsidP="00DC719B">
      <w:pPr>
        <w:pStyle w:val="ListParagraph"/>
        <w:ind w:left="360"/>
        <w:jc w:val="both"/>
      </w:pPr>
    </w:p>
    <w:p w14:paraId="3BB45BB4" w14:textId="0F80A9A5" w:rsidR="00DC719B" w:rsidRDefault="00DC719B" w:rsidP="00DC719B">
      <w:pPr>
        <w:pStyle w:val="ListParagraph"/>
        <w:ind w:left="360"/>
        <w:jc w:val="both"/>
      </w:pPr>
      <w:r>
        <w:t xml:space="preserve">Hint: Fibonacci sequence is 0 1 1 2 3 5 </w:t>
      </w:r>
      <w:r w:rsidR="00F759B5">
        <w:t xml:space="preserve">8 13 21 ……. Every n-th element is the sum of previous two(n-1 and n-2)-th element. </w:t>
      </w:r>
      <w:r w:rsidR="00DC7EBB">
        <w:t>Suppose, you want to calculate the sum of first 9 term</w:t>
      </w:r>
      <w:r w:rsidR="00003C54">
        <w:t>s</w:t>
      </w:r>
      <w:r w:rsidR="00DC7EBB">
        <w:t xml:space="preserve"> of </w:t>
      </w:r>
      <w:r w:rsidR="009F0CBE">
        <w:t xml:space="preserve">the </w:t>
      </w:r>
      <w:r w:rsidR="00DC7EBB">
        <w:t xml:space="preserve">Fibonacci sequence. First you have to calculate </w:t>
      </w:r>
      <w:r w:rsidR="00074699">
        <w:t xml:space="preserve">each of the term </w:t>
      </w:r>
      <w:r w:rsidR="009E6E46">
        <w:t>using a recursive function</w:t>
      </w:r>
      <w:r w:rsidR="00F9550E">
        <w:t xml:space="preserve">. Then add the newly calculated term one by one. </w:t>
      </w:r>
    </w:p>
    <w:p w14:paraId="55F8CA40" w14:textId="4473D2A4" w:rsidR="007E0766" w:rsidRDefault="007E0766" w:rsidP="00DC719B">
      <w:pPr>
        <w:pStyle w:val="ListParagraph"/>
        <w:ind w:left="360"/>
        <w:jc w:val="both"/>
      </w:pPr>
    </w:p>
    <w:p w14:paraId="731FC996" w14:textId="77777777" w:rsidR="007E0766" w:rsidRDefault="007E0766" w:rsidP="007E0766">
      <w:pPr>
        <w:pStyle w:val="ListParagraph"/>
        <w:ind w:left="360"/>
        <w:jc w:val="both"/>
      </w:pPr>
      <w:r w:rsidRPr="00F23287">
        <w:rPr>
          <w:u w:val="single"/>
        </w:rPr>
        <w:t>Sample Input</w:t>
      </w:r>
      <w:r w:rsidRPr="00F23287">
        <w:t xml:space="preserve">                   </w:t>
      </w:r>
      <w:r>
        <w:tab/>
      </w:r>
      <w:r>
        <w:tab/>
      </w:r>
      <w:r>
        <w:tab/>
      </w:r>
      <w:r w:rsidRPr="00F23287">
        <w:t xml:space="preserve"> </w:t>
      </w:r>
      <w:r w:rsidRPr="00F23287">
        <w:rPr>
          <w:u w:val="single"/>
        </w:rPr>
        <w:t>Sample Output</w:t>
      </w:r>
    </w:p>
    <w:p w14:paraId="4387E186" w14:textId="715372A6" w:rsidR="00AB525A" w:rsidRDefault="007E0766" w:rsidP="00452CD4">
      <w:pPr>
        <w:ind w:left="360"/>
        <w:jc w:val="both"/>
      </w:pPr>
      <w:r>
        <w:t>a. 8</w:t>
      </w:r>
      <w:r>
        <w:tab/>
      </w:r>
      <w:r>
        <w:tab/>
      </w:r>
      <w:r>
        <w:tab/>
      </w:r>
      <w:r>
        <w:tab/>
      </w:r>
      <w:r>
        <w:tab/>
        <w:t xml:space="preserve">     </w:t>
      </w:r>
      <w:r>
        <w:tab/>
        <w:t xml:space="preserve"> 20</w:t>
      </w:r>
    </w:p>
    <w:p w14:paraId="4AA43F64" w14:textId="35BBD8C7" w:rsidR="00241846" w:rsidRDefault="00241846" w:rsidP="00241846">
      <w:pPr>
        <w:jc w:val="both"/>
      </w:pPr>
    </w:p>
    <w:p w14:paraId="02782A48" w14:textId="56FAB36B" w:rsidR="00EA38C9" w:rsidRDefault="00EA38C9" w:rsidP="00241846">
      <w:pPr>
        <w:jc w:val="both"/>
      </w:pPr>
    </w:p>
    <w:p w14:paraId="6AC1F09B" w14:textId="77777777" w:rsidR="00EA38C9" w:rsidRDefault="00EA38C9" w:rsidP="00241846">
      <w:pPr>
        <w:jc w:val="both"/>
      </w:pPr>
    </w:p>
    <w:p w14:paraId="0E82C5E9" w14:textId="595B841A" w:rsidR="00243CC8" w:rsidRDefault="009C3D4F" w:rsidP="006B5B72">
      <w:pPr>
        <w:pStyle w:val="ListParagraph"/>
        <w:numPr>
          <w:ilvl w:val="0"/>
          <w:numId w:val="27"/>
        </w:numPr>
        <w:jc w:val="both"/>
      </w:pPr>
      <w:r>
        <w:t xml:space="preserve">Write a program to </w:t>
      </w:r>
      <w:r w:rsidR="00A65BB1">
        <w:t xml:space="preserve">delete n-th node of a given linked list using recursion. </w:t>
      </w:r>
    </w:p>
    <w:p w14:paraId="26E7B3D0" w14:textId="21E9E84A" w:rsidR="002156D6" w:rsidRDefault="002156D6" w:rsidP="002156D6">
      <w:pPr>
        <w:pStyle w:val="ListParagraph"/>
        <w:ind w:left="360"/>
        <w:jc w:val="both"/>
      </w:pPr>
    </w:p>
    <w:p w14:paraId="6505F571" w14:textId="77777777" w:rsidR="002156D6" w:rsidRDefault="002156D6" w:rsidP="002156D6">
      <w:pPr>
        <w:ind w:left="360"/>
      </w:pPr>
      <w:r>
        <w:t>For example, a linked list</w:t>
      </w:r>
    </w:p>
    <w:p w14:paraId="30A5EFE1" w14:textId="77777777" w:rsidR="002156D6" w:rsidRDefault="002156D6" w:rsidP="002156D6">
      <w:pPr>
        <w:ind w:left="36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97"/>
        <w:gridCol w:w="1198"/>
        <w:gridCol w:w="1198"/>
        <w:gridCol w:w="1198"/>
        <w:gridCol w:w="1198"/>
      </w:tblGrid>
      <w:tr w:rsidR="002156D6" w14:paraId="759F4D8F" w14:textId="77777777" w:rsidTr="00027010">
        <w:trPr>
          <w:trHeight w:val="298"/>
          <w:jc w:val="center"/>
        </w:trPr>
        <w:tc>
          <w:tcPr>
            <w:tcW w:w="1197" w:type="dxa"/>
          </w:tcPr>
          <w:p w14:paraId="68F05FEE" w14:textId="77777777" w:rsidR="002156D6" w:rsidRDefault="002156D6" w:rsidP="00027010">
            <w:pPr>
              <w:jc w:val="center"/>
            </w:pPr>
            <w:r>
              <w:t>6</w:t>
            </w:r>
          </w:p>
        </w:tc>
        <w:tc>
          <w:tcPr>
            <w:tcW w:w="1198" w:type="dxa"/>
          </w:tcPr>
          <w:p w14:paraId="689D1B74" w14:textId="77777777" w:rsidR="002156D6" w:rsidRDefault="002156D6" w:rsidP="00027010">
            <w:pPr>
              <w:jc w:val="center"/>
            </w:pPr>
            <w:r>
              <w:t>2</w:t>
            </w:r>
          </w:p>
        </w:tc>
        <w:tc>
          <w:tcPr>
            <w:tcW w:w="1198" w:type="dxa"/>
          </w:tcPr>
          <w:p w14:paraId="6E3323DA" w14:textId="77777777" w:rsidR="002156D6" w:rsidRDefault="002156D6" w:rsidP="00027010">
            <w:pPr>
              <w:jc w:val="center"/>
            </w:pPr>
            <w:r>
              <w:t>57</w:t>
            </w:r>
          </w:p>
        </w:tc>
        <w:tc>
          <w:tcPr>
            <w:tcW w:w="1198" w:type="dxa"/>
          </w:tcPr>
          <w:p w14:paraId="3AF365EB" w14:textId="77777777" w:rsidR="002156D6" w:rsidRDefault="002156D6" w:rsidP="00027010">
            <w:pPr>
              <w:jc w:val="center"/>
            </w:pPr>
            <w:r>
              <w:t>53</w:t>
            </w:r>
          </w:p>
        </w:tc>
        <w:tc>
          <w:tcPr>
            <w:tcW w:w="1198" w:type="dxa"/>
          </w:tcPr>
          <w:p w14:paraId="2699CECD" w14:textId="77777777" w:rsidR="002156D6" w:rsidRDefault="002156D6" w:rsidP="00027010">
            <w:pPr>
              <w:jc w:val="center"/>
            </w:pPr>
            <w:r>
              <w:t>18</w:t>
            </w:r>
          </w:p>
        </w:tc>
      </w:tr>
    </w:tbl>
    <w:p w14:paraId="001CC1B8" w14:textId="15D9D7DA" w:rsidR="00761955" w:rsidRDefault="002156D6" w:rsidP="00761955">
      <w:pPr>
        <w:pStyle w:val="ListParagraph"/>
        <w:ind w:left="360"/>
        <w:jc w:val="both"/>
      </w:pPr>
      <w:r>
        <w:t xml:space="preserve">After deleting </w:t>
      </w:r>
      <w:r w:rsidR="00761955">
        <w:t>3</w:t>
      </w:r>
      <w:r w:rsidR="00761955" w:rsidRPr="00761955">
        <w:rPr>
          <w:vertAlign w:val="superscript"/>
        </w:rPr>
        <w:t>rd</w:t>
      </w:r>
      <w:r w:rsidR="00761955">
        <w:t xml:space="preserve"> node, the list will be,</w:t>
      </w:r>
    </w:p>
    <w:p w14:paraId="1D17DCAA" w14:textId="77777777" w:rsidR="00761955" w:rsidRDefault="00761955" w:rsidP="002156D6">
      <w:pPr>
        <w:pStyle w:val="ListParagraph"/>
        <w:ind w:left="360"/>
        <w:jc w:val="both"/>
      </w:pPr>
      <w: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97"/>
        <w:gridCol w:w="1198"/>
        <w:gridCol w:w="1198"/>
        <w:gridCol w:w="1198"/>
      </w:tblGrid>
      <w:tr w:rsidR="00761955" w14:paraId="2140D831" w14:textId="77777777" w:rsidTr="00027010">
        <w:trPr>
          <w:trHeight w:val="298"/>
          <w:jc w:val="center"/>
        </w:trPr>
        <w:tc>
          <w:tcPr>
            <w:tcW w:w="1197" w:type="dxa"/>
          </w:tcPr>
          <w:p w14:paraId="37792B24" w14:textId="77777777" w:rsidR="00761955" w:rsidRDefault="00761955" w:rsidP="00027010">
            <w:pPr>
              <w:jc w:val="center"/>
            </w:pPr>
            <w:r>
              <w:t>6</w:t>
            </w:r>
          </w:p>
        </w:tc>
        <w:tc>
          <w:tcPr>
            <w:tcW w:w="1198" w:type="dxa"/>
          </w:tcPr>
          <w:p w14:paraId="3E78E58F" w14:textId="77777777" w:rsidR="00761955" w:rsidRDefault="00761955" w:rsidP="00027010">
            <w:pPr>
              <w:jc w:val="center"/>
            </w:pPr>
            <w:r>
              <w:t>2</w:t>
            </w:r>
          </w:p>
        </w:tc>
        <w:tc>
          <w:tcPr>
            <w:tcW w:w="1198" w:type="dxa"/>
          </w:tcPr>
          <w:p w14:paraId="37F47A3C" w14:textId="77777777" w:rsidR="00761955" w:rsidRDefault="00761955" w:rsidP="00027010">
            <w:pPr>
              <w:jc w:val="center"/>
            </w:pPr>
            <w:r>
              <w:t>53</w:t>
            </w:r>
          </w:p>
        </w:tc>
        <w:tc>
          <w:tcPr>
            <w:tcW w:w="1198" w:type="dxa"/>
          </w:tcPr>
          <w:p w14:paraId="39021DDF" w14:textId="77777777" w:rsidR="00761955" w:rsidRDefault="00761955" w:rsidP="00027010">
            <w:pPr>
              <w:jc w:val="center"/>
            </w:pPr>
            <w:r>
              <w:t>18</w:t>
            </w:r>
          </w:p>
        </w:tc>
      </w:tr>
    </w:tbl>
    <w:p w14:paraId="3907600F" w14:textId="77777777" w:rsidR="007F387B" w:rsidRDefault="007F387B" w:rsidP="007F387B">
      <w:pPr>
        <w:jc w:val="both"/>
      </w:pPr>
    </w:p>
    <w:p w14:paraId="29623F0B" w14:textId="77777777" w:rsidR="00452CD4" w:rsidRDefault="00452CD4" w:rsidP="007F387B">
      <w:pPr>
        <w:jc w:val="both"/>
      </w:pPr>
    </w:p>
    <w:p w14:paraId="13C04E90" w14:textId="7A174D96" w:rsidR="00BB526A" w:rsidRDefault="007F387B" w:rsidP="00EF1941">
      <w:pPr>
        <w:pStyle w:val="ListParagraph"/>
        <w:numPr>
          <w:ilvl w:val="0"/>
          <w:numId w:val="27"/>
        </w:numPr>
      </w:pPr>
      <w:r>
        <w:lastRenderedPageBreak/>
        <w:t xml:space="preserve">Write a program to sort a linked list using recursion. </w:t>
      </w:r>
    </w:p>
    <w:p w14:paraId="6B087E68" w14:textId="3FE652FE" w:rsidR="00AD13F6" w:rsidRDefault="00AD13F6" w:rsidP="00AD13F6">
      <w:pPr>
        <w:pStyle w:val="ListParagraph"/>
        <w:ind w:left="360"/>
      </w:pPr>
    </w:p>
    <w:p w14:paraId="5F0E04AC" w14:textId="77777777" w:rsidR="009F30A7" w:rsidRDefault="009F30A7" w:rsidP="009F30A7">
      <w:pPr>
        <w:pStyle w:val="ListParagraph"/>
        <w:ind w:left="360"/>
      </w:pPr>
      <w:r>
        <w:t>For example, a linked list:</w:t>
      </w:r>
    </w:p>
    <w:p w14:paraId="37D6301F" w14:textId="77777777" w:rsidR="009F30A7" w:rsidRDefault="009F30A7" w:rsidP="009F30A7">
      <w:pPr>
        <w:pStyle w:val="ListParagraph"/>
        <w:ind w:left="36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97"/>
        <w:gridCol w:w="1198"/>
        <w:gridCol w:w="1198"/>
        <w:gridCol w:w="1198"/>
        <w:gridCol w:w="1198"/>
      </w:tblGrid>
      <w:tr w:rsidR="009F30A7" w14:paraId="226FEDBB" w14:textId="77777777" w:rsidTr="00027010">
        <w:trPr>
          <w:trHeight w:val="298"/>
          <w:jc w:val="center"/>
        </w:trPr>
        <w:tc>
          <w:tcPr>
            <w:tcW w:w="1197" w:type="dxa"/>
          </w:tcPr>
          <w:p w14:paraId="2F00F5D8" w14:textId="77777777" w:rsidR="009F30A7" w:rsidRDefault="009F30A7" w:rsidP="00027010">
            <w:pPr>
              <w:jc w:val="center"/>
            </w:pPr>
            <w:r>
              <w:t>61</w:t>
            </w:r>
          </w:p>
        </w:tc>
        <w:tc>
          <w:tcPr>
            <w:tcW w:w="1198" w:type="dxa"/>
          </w:tcPr>
          <w:p w14:paraId="52E43E7A" w14:textId="77777777" w:rsidR="009F30A7" w:rsidRDefault="009F30A7" w:rsidP="00027010">
            <w:pPr>
              <w:jc w:val="center"/>
            </w:pPr>
            <w:r>
              <w:t>26</w:t>
            </w:r>
          </w:p>
        </w:tc>
        <w:tc>
          <w:tcPr>
            <w:tcW w:w="1198" w:type="dxa"/>
          </w:tcPr>
          <w:p w14:paraId="193DB473" w14:textId="77777777" w:rsidR="009F30A7" w:rsidRDefault="009F30A7" w:rsidP="00027010">
            <w:pPr>
              <w:jc w:val="center"/>
            </w:pPr>
            <w:r>
              <w:t>59</w:t>
            </w:r>
          </w:p>
        </w:tc>
        <w:tc>
          <w:tcPr>
            <w:tcW w:w="1198" w:type="dxa"/>
          </w:tcPr>
          <w:p w14:paraId="6F40695B" w14:textId="77777777" w:rsidR="009F30A7" w:rsidRDefault="009F30A7" w:rsidP="00027010">
            <w:pPr>
              <w:jc w:val="center"/>
            </w:pPr>
            <w:r>
              <w:t>31</w:t>
            </w:r>
          </w:p>
        </w:tc>
        <w:tc>
          <w:tcPr>
            <w:tcW w:w="1198" w:type="dxa"/>
          </w:tcPr>
          <w:p w14:paraId="1516B023" w14:textId="77777777" w:rsidR="009F30A7" w:rsidRDefault="009F30A7" w:rsidP="00027010">
            <w:pPr>
              <w:jc w:val="center"/>
            </w:pPr>
            <w:r>
              <w:t>18</w:t>
            </w:r>
          </w:p>
        </w:tc>
      </w:tr>
    </w:tbl>
    <w:p w14:paraId="020AB3D1" w14:textId="4E98FD57" w:rsidR="00AD13F6" w:rsidRDefault="009F30A7" w:rsidP="00AD13F6">
      <w:pPr>
        <w:pStyle w:val="ListParagraph"/>
        <w:ind w:left="360"/>
      </w:pPr>
      <w:r>
        <w:t>After sorting the list,</w:t>
      </w:r>
    </w:p>
    <w:p w14:paraId="5E3BD549" w14:textId="77777777" w:rsidR="009F30A7" w:rsidRPr="00EF1941" w:rsidRDefault="009F30A7" w:rsidP="00AD13F6">
      <w:pPr>
        <w:pStyle w:val="ListParagraph"/>
        <w:ind w:left="36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97"/>
        <w:gridCol w:w="1198"/>
        <w:gridCol w:w="1198"/>
        <w:gridCol w:w="1198"/>
        <w:gridCol w:w="1198"/>
      </w:tblGrid>
      <w:tr w:rsidR="009F30A7" w14:paraId="4A425080" w14:textId="77777777" w:rsidTr="00027010">
        <w:trPr>
          <w:trHeight w:val="298"/>
          <w:jc w:val="center"/>
        </w:trPr>
        <w:tc>
          <w:tcPr>
            <w:tcW w:w="1197" w:type="dxa"/>
          </w:tcPr>
          <w:p w14:paraId="1D28D5B0" w14:textId="207469EC" w:rsidR="009F30A7" w:rsidRDefault="00616845" w:rsidP="00027010">
            <w:pPr>
              <w:jc w:val="center"/>
            </w:pPr>
            <w:r>
              <w:t>18</w:t>
            </w:r>
          </w:p>
        </w:tc>
        <w:tc>
          <w:tcPr>
            <w:tcW w:w="1198" w:type="dxa"/>
          </w:tcPr>
          <w:p w14:paraId="429A7443" w14:textId="77777777" w:rsidR="009F30A7" w:rsidRDefault="009F30A7" w:rsidP="00027010">
            <w:pPr>
              <w:jc w:val="center"/>
            </w:pPr>
            <w:r>
              <w:t>26</w:t>
            </w:r>
          </w:p>
        </w:tc>
        <w:tc>
          <w:tcPr>
            <w:tcW w:w="1198" w:type="dxa"/>
          </w:tcPr>
          <w:p w14:paraId="3A6B1870" w14:textId="162C7D97" w:rsidR="009F30A7" w:rsidRDefault="00616845" w:rsidP="00027010">
            <w:pPr>
              <w:jc w:val="center"/>
            </w:pPr>
            <w:r>
              <w:t>31</w:t>
            </w:r>
          </w:p>
        </w:tc>
        <w:tc>
          <w:tcPr>
            <w:tcW w:w="1198" w:type="dxa"/>
          </w:tcPr>
          <w:p w14:paraId="39956252" w14:textId="40A76422" w:rsidR="009F30A7" w:rsidRDefault="00616845" w:rsidP="00027010">
            <w:pPr>
              <w:jc w:val="center"/>
            </w:pPr>
            <w:r>
              <w:t>59</w:t>
            </w:r>
          </w:p>
        </w:tc>
        <w:tc>
          <w:tcPr>
            <w:tcW w:w="1198" w:type="dxa"/>
          </w:tcPr>
          <w:p w14:paraId="32E9B144" w14:textId="489F19DF" w:rsidR="009F30A7" w:rsidRDefault="00616845" w:rsidP="00027010">
            <w:pPr>
              <w:jc w:val="center"/>
            </w:pPr>
            <w:r>
              <w:t>61</w:t>
            </w:r>
          </w:p>
        </w:tc>
      </w:tr>
    </w:tbl>
    <w:p w14:paraId="61F97683" w14:textId="77777777" w:rsidR="000C7741" w:rsidRDefault="000C7741" w:rsidP="0017010E">
      <w:pPr>
        <w:pStyle w:val="Heading2"/>
        <w:jc w:val="center"/>
      </w:pPr>
    </w:p>
    <w:p w14:paraId="57E927E2" w14:textId="5CDB3E7F" w:rsidR="00D52C0E" w:rsidRPr="0017010E" w:rsidRDefault="00CD7DF9" w:rsidP="000C7741">
      <w:pPr>
        <w:pStyle w:val="Heading2"/>
        <w:jc w:val="both"/>
        <w:rPr>
          <w:rFonts w:ascii="Times New Roman" w:hAnsi="Times New Roman" w:cs="Times New Roman"/>
          <w:bCs/>
          <w:color w:val="auto"/>
          <w:sz w:val="28"/>
          <w:szCs w:val="28"/>
        </w:rPr>
      </w:pPr>
      <w:r>
        <w:t xml:space="preserve"> </w:t>
      </w:r>
    </w:p>
    <w:sectPr w:rsidR="00D52C0E" w:rsidRPr="0017010E" w:rsidSect="00F40FD0">
      <w:footerReference w:type="default" r:id="rId7"/>
      <w:pgSz w:w="11909" w:h="16834" w:code="9"/>
      <w:pgMar w:top="1440" w:right="1080" w:bottom="144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2AEE50" w14:textId="77777777" w:rsidR="00F40FD0" w:rsidRDefault="00F40FD0">
      <w:r>
        <w:separator/>
      </w:r>
    </w:p>
  </w:endnote>
  <w:endnote w:type="continuationSeparator" w:id="0">
    <w:p w14:paraId="222AB9B0" w14:textId="77777777" w:rsidR="00F40FD0" w:rsidRDefault="00F40F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337F63" w14:textId="77777777" w:rsidR="00471C27" w:rsidRPr="00283DB3" w:rsidRDefault="00471C27">
    <w:pPr>
      <w:pStyle w:val="Footer"/>
      <w:rPr>
        <w:snapToGrid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92B81A" w14:textId="77777777" w:rsidR="00F40FD0" w:rsidRDefault="00F40FD0">
      <w:r>
        <w:separator/>
      </w:r>
    </w:p>
  </w:footnote>
  <w:footnote w:type="continuationSeparator" w:id="0">
    <w:p w14:paraId="26EAB92F" w14:textId="77777777" w:rsidR="00F40FD0" w:rsidRDefault="00F40F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707A1"/>
    <w:multiLevelType w:val="hybridMultilevel"/>
    <w:tmpl w:val="08504032"/>
    <w:lvl w:ilvl="0" w:tplc="8B5CAB66">
      <w:start w:val="1"/>
      <w:numFmt w:val="lowerLetter"/>
      <w:lvlText w:val="%1."/>
      <w:lvlJc w:val="left"/>
      <w:pPr>
        <w:ind w:left="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0" w:hanging="360"/>
      </w:pPr>
    </w:lvl>
    <w:lvl w:ilvl="2" w:tplc="0409001B" w:tentative="1">
      <w:start w:val="1"/>
      <w:numFmt w:val="lowerRoman"/>
      <w:lvlText w:val="%3."/>
      <w:lvlJc w:val="right"/>
      <w:pPr>
        <w:ind w:left="1650" w:hanging="180"/>
      </w:pPr>
    </w:lvl>
    <w:lvl w:ilvl="3" w:tplc="0409000F" w:tentative="1">
      <w:start w:val="1"/>
      <w:numFmt w:val="decimal"/>
      <w:lvlText w:val="%4."/>
      <w:lvlJc w:val="left"/>
      <w:pPr>
        <w:ind w:left="2370" w:hanging="360"/>
      </w:pPr>
    </w:lvl>
    <w:lvl w:ilvl="4" w:tplc="04090019" w:tentative="1">
      <w:start w:val="1"/>
      <w:numFmt w:val="lowerLetter"/>
      <w:lvlText w:val="%5."/>
      <w:lvlJc w:val="left"/>
      <w:pPr>
        <w:ind w:left="3090" w:hanging="360"/>
      </w:pPr>
    </w:lvl>
    <w:lvl w:ilvl="5" w:tplc="0409001B" w:tentative="1">
      <w:start w:val="1"/>
      <w:numFmt w:val="lowerRoman"/>
      <w:lvlText w:val="%6."/>
      <w:lvlJc w:val="right"/>
      <w:pPr>
        <w:ind w:left="3810" w:hanging="180"/>
      </w:pPr>
    </w:lvl>
    <w:lvl w:ilvl="6" w:tplc="0409000F" w:tentative="1">
      <w:start w:val="1"/>
      <w:numFmt w:val="decimal"/>
      <w:lvlText w:val="%7."/>
      <w:lvlJc w:val="left"/>
      <w:pPr>
        <w:ind w:left="4530" w:hanging="360"/>
      </w:pPr>
    </w:lvl>
    <w:lvl w:ilvl="7" w:tplc="04090019" w:tentative="1">
      <w:start w:val="1"/>
      <w:numFmt w:val="lowerLetter"/>
      <w:lvlText w:val="%8."/>
      <w:lvlJc w:val="left"/>
      <w:pPr>
        <w:ind w:left="5250" w:hanging="360"/>
      </w:pPr>
    </w:lvl>
    <w:lvl w:ilvl="8" w:tplc="0409001B" w:tentative="1">
      <w:start w:val="1"/>
      <w:numFmt w:val="lowerRoman"/>
      <w:lvlText w:val="%9."/>
      <w:lvlJc w:val="right"/>
      <w:pPr>
        <w:ind w:left="5970" w:hanging="180"/>
      </w:pPr>
    </w:lvl>
  </w:abstractNum>
  <w:abstractNum w:abstractNumId="1" w15:restartNumberingAfterBreak="0">
    <w:nsid w:val="05F7756F"/>
    <w:multiLevelType w:val="hybridMultilevel"/>
    <w:tmpl w:val="28FCA8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F1FF9"/>
    <w:multiLevelType w:val="hybridMultilevel"/>
    <w:tmpl w:val="B37E8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9573B"/>
    <w:multiLevelType w:val="hybridMultilevel"/>
    <w:tmpl w:val="50564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16385B"/>
    <w:multiLevelType w:val="hybridMultilevel"/>
    <w:tmpl w:val="3BB60812"/>
    <w:lvl w:ilvl="0" w:tplc="DA2AF9A0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0F945985"/>
    <w:multiLevelType w:val="hybridMultilevel"/>
    <w:tmpl w:val="9946A8CC"/>
    <w:lvl w:ilvl="0" w:tplc="42AC35C6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A301B9"/>
    <w:multiLevelType w:val="hybridMultilevel"/>
    <w:tmpl w:val="5896009A"/>
    <w:lvl w:ilvl="0" w:tplc="60D2CF4E">
      <w:start w:val="2016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680BF9"/>
    <w:multiLevelType w:val="hybridMultilevel"/>
    <w:tmpl w:val="FEBC121E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953A6E"/>
    <w:multiLevelType w:val="hybridMultilevel"/>
    <w:tmpl w:val="89FAE1FC"/>
    <w:lvl w:ilvl="0" w:tplc="1EDC54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863BC0"/>
    <w:multiLevelType w:val="hybridMultilevel"/>
    <w:tmpl w:val="CD4EB232"/>
    <w:lvl w:ilvl="0" w:tplc="9DB482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5353FC"/>
    <w:multiLevelType w:val="hybridMultilevel"/>
    <w:tmpl w:val="055253AC"/>
    <w:lvl w:ilvl="0" w:tplc="EE105A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9AE50F5"/>
    <w:multiLevelType w:val="hybridMultilevel"/>
    <w:tmpl w:val="F9F266D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A301E00"/>
    <w:multiLevelType w:val="hybridMultilevel"/>
    <w:tmpl w:val="759C7A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EE2943"/>
    <w:multiLevelType w:val="hybridMultilevel"/>
    <w:tmpl w:val="31CE3B8A"/>
    <w:lvl w:ilvl="0" w:tplc="EA2C48C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04A26E4"/>
    <w:multiLevelType w:val="hybridMultilevel"/>
    <w:tmpl w:val="2654D9E6"/>
    <w:lvl w:ilvl="0" w:tplc="4BC418D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2307EB8"/>
    <w:multiLevelType w:val="hybridMultilevel"/>
    <w:tmpl w:val="3C2272D8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C866BC"/>
    <w:multiLevelType w:val="hybridMultilevel"/>
    <w:tmpl w:val="023C37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6F3EE2"/>
    <w:multiLevelType w:val="hybridMultilevel"/>
    <w:tmpl w:val="EBDA916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602553F"/>
    <w:multiLevelType w:val="hybridMultilevel"/>
    <w:tmpl w:val="74E4E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8E3DB1"/>
    <w:multiLevelType w:val="hybridMultilevel"/>
    <w:tmpl w:val="4AF87D7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F5E6305"/>
    <w:multiLevelType w:val="hybridMultilevel"/>
    <w:tmpl w:val="13B8E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49752E"/>
    <w:multiLevelType w:val="hybridMultilevel"/>
    <w:tmpl w:val="501CBE40"/>
    <w:lvl w:ilvl="0" w:tplc="92AA17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E171B8"/>
    <w:multiLevelType w:val="hybridMultilevel"/>
    <w:tmpl w:val="685E7F72"/>
    <w:lvl w:ilvl="0" w:tplc="579213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F1D71F3"/>
    <w:multiLevelType w:val="hybridMultilevel"/>
    <w:tmpl w:val="7668EA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F722645"/>
    <w:multiLevelType w:val="hybridMultilevel"/>
    <w:tmpl w:val="C4BCD5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67C4E"/>
    <w:multiLevelType w:val="hybridMultilevel"/>
    <w:tmpl w:val="E2E61B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AF79B3"/>
    <w:multiLevelType w:val="hybridMultilevel"/>
    <w:tmpl w:val="358E07BA"/>
    <w:lvl w:ilvl="0" w:tplc="7BEC7AC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56E5142"/>
    <w:multiLevelType w:val="hybridMultilevel"/>
    <w:tmpl w:val="646AC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8059238">
    <w:abstractNumId w:val="5"/>
  </w:num>
  <w:num w:numId="2" w16cid:durableId="277489558">
    <w:abstractNumId w:val="16"/>
  </w:num>
  <w:num w:numId="3" w16cid:durableId="1119376688">
    <w:abstractNumId w:val="24"/>
  </w:num>
  <w:num w:numId="4" w16cid:durableId="630137396">
    <w:abstractNumId w:val="12"/>
  </w:num>
  <w:num w:numId="5" w16cid:durableId="1760787960">
    <w:abstractNumId w:val="17"/>
  </w:num>
  <w:num w:numId="6" w16cid:durableId="1514802881">
    <w:abstractNumId w:val="9"/>
  </w:num>
  <w:num w:numId="7" w16cid:durableId="325742683">
    <w:abstractNumId w:val="2"/>
  </w:num>
  <w:num w:numId="8" w16cid:durableId="1893735398">
    <w:abstractNumId w:val="19"/>
  </w:num>
  <w:num w:numId="9" w16cid:durableId="1644118461">
    <w:abstractNumId w:val="6"/>
  </w:num>
  <w:num w:numId="10" w16cid:durableId="1852911420">
    <w:abstractNumId w:val="20"/>
  </w:num>
  <w:num w:numId="11" w16cid:durableId="673842421">
    <w:abstractNumId w:val="1"/>
  </w:num>
  <w:num w:numId="12" w16cid:durableId="533080463">
    <w:abstractNumId w:val="26"/>
  </w:num>
  <w:num w:numId="13" w16cid:durableId="1324820673">
    <w:abstractNumId w:val="3"/>
  </w:num>
  <w:num w:numId="14" w16cid:durableId="1209611778">
    <w:abstractNumId w:val="18"/>
  </w:num>
  <w:num w:numId="15" w16cid:durableId="994339747">
    <w:abstractNumId w:val="14"/>
  </w:num>
  <w:num w:numId="16" w16cid:durableId="1140459019">
    <w:abstractNumId w:val="27"/>
  </w:num>
  <w:num w:numId="17" w16cid:durableId="1705868311">
    <w:abstractNumId w:val="11"/>
  </w:num>
  <w:num w:numId="18" w16cid:durableId="1831826525">
    <w:abstractNumId w:val="13"/>
  </w:num>
  <w:num w:numId="19" w16cid:durableId="943152089">
    <w:abstractNumId w:val="21"/>
  </w:num>
  <w:num w:numId="20" w16cid:durableId="129904595">
    <w:abstractNumId w:val="8"/>
  </w:num>
  <w:num w:numId="21" w16cid:durableId="1153444487">
    <w:abstractNumId w:val="15"/>
  </w:num>
  <w:num w:numId="22" w16cid:durableId="1556745446">
    <w:abstractNumId w:val="7"/>
  </w:num>
  <w:num w:numId="23" w16cid:durableId="822504028">
    <w:abstractNumId w:val="10"/>
  </w:num>
  <w:num w:numId="24" w16cid:durableId="950891077">
    <w:abstractNumId w:val="4"/>
  </w:num>
  <w:num w:numId="25" w16cid:durableId="2000645542">
    <w:abstractNumId w:val="0"/>
  </w:num>
  <w:num w:numId="26" w16cid:durableId="1600991456">
    <w:abstractNumId w:val="22"/>
  </w:num>
  <w:num w:numId="27" w16cid:durableId="47342700">
    <w:abstractNumId w:val="23"/>
  </w:num>
  <w:num w:numId="28" w16cid:durableId="1600988057">
    <w:abstractNumId w:val="2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NjE3sLQ0NLc0MrFU0lEKTi0uzszPAymwrAUA10ezqiwAAAA="/>
  </w:docVars>
  <w:rsids>
    <w:rsidRoot w:val="00ED7208"/>
    <w:rsid w:val="00003C54"/>
    <w:rsid w:val="000133CB"/>
    <w:rsid w:val="0002060D"/>
    <w:rsid w:val="000260A1"/>
    <w:rsid w:val="00053FBD"/>
    <w:rsid w:val="000656F1"/>
    <w:rsid w:val="0007100D"/>
    <w:rsid w:val="00074699"/>
    <w:rsid w:val="00077310"/>
    <w:rsid w:val="00081F4F"/>
    <w:rsid w:val="000B0DDC"/>
    <w:rsid w:val="000B57AF"/>
    <w:rsid w:val="000B5EB9"/>
    <w:rsid w:val="000C30F5"/>
    <w:rsid w:val="000C3716"/>
    <w:rsid w:val="000C7741"/>
    <w:rsid w:val="000C7A1B"/>
    <w:rsid w:val="000D14E6"/>
    <w:rsid w:val="000D713A"/>
    <w:rsid w:val="000E15D3"/>
    <w:rsid w:val="000E188C"/>
    <w:rsid w:val="000E3E0A"/>
    <w:rsid w:val="000E3E40"/>
    <w:rsid w:val="000E7B62"/>
    <w:rsid w:val="00103D2F"/>
    <w:rsid w:val="00110A83"/>
    <w:rsid w:val="00112A30"/>
    <w:rsid w:val="001133C6"/>
    <w:rsid w:val="0011774D"/>
    <w:rsid w:val="001278E3"/>
    <w:rsid w:val="00135CE2"/>
    <w:rsid w:val="00150C71"/>
    <w:rsid w:val="001539B9"/>
    <w:rsid w:val="00156D28"/>
    <w:rsid w:val="00161F0A"/>
    <w:rsid w:val="001629B4"/>
    <w:rsid w:val="001661A5"/>
    <w:rsid w:val="0017010E"/>
    <w:rsid w:val="00170551"/>
    <w:rsid w:val="001727A7"/>
    <w:rsid w:val="00176137"/>
    <w:rsid w:val="00183FBA"/>
    <w:rsid w:val="001877B4"/>
    <w:rsid w:val="00187D30"/>
    <w:rsid w:val="001904F4"/>
    <w:rsid w:val="00190530"/>
    <w:rsid w:val="001969E9"/>
    <w:rsid w:val="001A3A96"/>
    <w:rsid w:val="001C2074"/>
    <w:rsid w:val="001C773D"/>
    <w:rsid w:val="001E0405"/>
    <w:rsid w:val="001E3239"/>
    <w:rsid w:val="001E554D"/>
    <w:rsid w:val="001E55A8"/>
    <w:rsid w:val="001E6CF3"/>
    <w:rsid w:val="001E710B"/>
    <w:rsid w:val="001F196B"/>
    <w:rsid w:val="001F5DBC"/>
    <w:rsid w:val="001F7FC0"/>
    <w:rsid w:val="00203AD6"/>
    <w:rsid w:val="0021070B"/>
    <w:rsid w:val="002156D6"/>
    <w:rsid w:val="002221BC"/>
    <w:rsid w:val="002256AB"/>
    <w:rsid w:val="00232F4F"/>
    <w:rsid w:val="00237ACE"/>
    <w:rsid w:val="00241846"/>
    <w:rsid w:val="00242946"/>
    <w:rsid w:val="00243CC8"/>
    <w:rsid w:val="002451D6"/>
    <w:rsid w:val="00247F58"/>
    <w:rsid w:val="00251163"/>
    <w:rsid w:val="00251B9E"/>
    <w:rsid w:val="002530E7"/>
    <w:rsid w:val="00257027"/>
    <w:rsid w:val="0026209F"/>
    <w:rsid w:val="00266935"/>
    <w:rsid w:val="00271608"/>
    <w:rsid w:val="00271BF8"/>
    <w:rsid w:val="00281C15"/>
    <w:rsid w:val="00283DB3"/>
    <w:rsid w:val="002913FB"/>
    <w:rsid w:val="00293A8E"/>
    <w:rsid w:val="002970CB"/>
    <w:rsid w:val="002A09F3"/>
    <w:rsid w:val="002A3DB2"/>
    <w:rsid w:val="002A7B6D"/>
    <w:rsid w:val="002B323E"/>
    <w:rsid w:val="002B4280"/>
    <w:rsid w:val="002B7899"/>
    <w:rsid w:val="002C4986"/>
    <w:rsid w:val="002C5387"/>
    <w:rsid w:val="002C6A7B"/>
    <w:rsid w:val="002D1AF5"/>
    <w:rsid w:val="002D3AE9"/>
    <w:rsid w:val="002D4CA8"/>
    <w:rsid w:val="002D6339"/>
    <w:rsid w:val="002D7FC0"/>
    <w:rsid w:val="002E0C9E"/>
    <w:rsid w:val="002E672F"/>
    <w:rsid w:val="002F080A"/>
    <w:rsid w:val="0030090B"/>
    <w:rsid w:val="003065EE"/>
    <w:rsid w:val="00314006"/>
    <w:rsid w:val="00315369"/>
    <w:rsid w:val="00316276"/>
    <w:rsid w:val="003164E8"/>
    <w:rsid w:val="00334C21"/>
    <w:rsid w:val="003379E0"/>
    <w:rsid w:val="00341FF3"/>
    <w:rsid w:val="0036069C"/>
    <w:rsid w:val="00362D3B"/>
    <w:rsid w:val="00363B77"/>
    <w:rsid w:val="00367199"/>
    <w:rsid w:val="00374D25"/>
    <w:rsid w:val="00376622"/>
    <w:rsid w:val="00385D3F"/>
    <w:rsid w:val="003910BB"/>
    <w:rsid w:val="003970EF"/>
    <w:rsid w:val="0039749B"/>
    <w:rsid w:val="003A0AD8"/>
    <w:rsid w:val="003A1E17"/>
    <w:rsid w:val="003B417D"/>
    <w:rsid w:val="003B5219"/>
    <w:rsid w:val="003B5631"/>
    <w:rsid w:val="003B70D2"/>
    <w:rsid w:val="003B7A64"/>
    <w:rsid w:val="003C44A5"/>
    <w:rsid w:val="003C71EE"/>
    <w:rsid w:val="003D27E6"/>
    <w:rsid w:val="003D5F51"/>
    <w:rsid w:val="003D70B1"/>
    <w:rsid w:val="003E3597"/>
    <w:rsid w:val="003E3922"/>
    <w:rsid w:val="003E4FFB"/>
    <w:rsid w:val="003F0DCF"/>
    <w:rsid w:val="003F0E47"/>
    <w:rsid w:val="003F3CF4"/>
    <w:rsid w:val="0041390A"/>
    <w:rsid w:val="00427A4D"/>
    <w:rsid w:val="00431DE4"/>
    <w:rsid w:val="004341E2"/>
    <w:rsid w:val="00444E0D"/>
    <w:rsid w:val="00452CD4"/>
    <w:rsid w:val="0045501A"/>
    <w:rsid w:val="00464F53"/>
    <w:rsid w:val="00471C27"/>
    <w:rsid w:val="004720C8"/>
    <w:rsid w:val="004754C9"/>
    <w:rsid w:val="0048367F"/>
    <w:rsid w:val="00495044"/>
    <w:rsid w:val="004C2B00"/>
    <w:rsid w:val="004C33E6"/>
    <w:rsid w:val="004C6ED6"/>
    <w:rsid w:val="004C7AE5"/>
    <w:rsid w:val="004C7F48"/>
    <w:rsid w:val="004D0BE4"/>
    <w:rsid w:val="004D32DF"/>
    <w:rsid w:val="004D3FF5"/>
    <w:rsid w:val="004D5203"/>
    <w:rsid w:val="004E6A9A"/>
    <w:rsid w:val="004E7D2D"/>
    <w:rsid w:val="004F1BA2"/>
    <w:rsid w:val="004F40E5"/>
    <w:rsid w:val="004F4DE7"/>
    <w:rsid w:val="004F58C9"/>
    <w:rsid w:val="00500ED4"/>
    <w:rsid w:val="00501AED"/>
    <w:rsid w:val="00512192"/>
    <w:rsid w:val="00523892"/>
    <w:rsid w:val="00525A71"/>
    <w:rsid w:val="0052676C"/>
    <w:rsid w:val="00527324"/>
    <w:rsid w:val="005343A4"/>
    <w:rsid w:val="00543B6C"/>
    <w:rsid w:val="00552D5C"/>
    <w:rsid w:val="0056445B"/>
    <w:rsid w:val="0056629E"/>
    <w:rsid w:val="005663E9"/>
    <w:rsid w:val="00574545"/>
    <w:rsid w:val="005821C3"/>
    <w:rsid w:val="00587FE9"/>
    <w:rsid w:val="00593999"/>
    <w:rsid w:val="0059763C"/>
    <w:rsid w:val="005A3309"/>
    <w:rsid w:val="005A69F8"/>
    <w:rsid w:val="005B15C1"/>
    <w:rsid w:val="005B4DD8"/>
    <w:rsid w:val="005D6BFF"/>
    <w:rsid w:val="005E3651"/>
    <w:rsid w:val="005E385E"/>
    <w:rsid w:val="005E40E8"/>
    <w:rsid w:val="005F03C5"/>
    <w:rsid w:val="005F2879"/>
    <w:rsid w:val="005F389D"/>
    <w:rsid w:val="005F51D8"/>
    <w:rsid w:val="00603C10"/>
    <w:rsid w:val="00607939"/>
    <w:rsid w:val="00616845"/>
    <w:rsid w:val="006210BA"/>
    <w:rsid w:val="006218BF"/>
    <w:rsid w:val="00622507"/>
    <w:rsid w:val="00622BBD"/>
    <w:rsid w:val="00622E0F"/>
    <w:rsid w:val="006233CF"/>
    <w:rsid w:val="0062702E"/>
    <w:rsid w:val="00630DEB"/>
    <w:rsid w:val="006342D4"/>
    <w:rsid w:val="00634B13"/>
    <w:rsid w:val="00637E44"/>
    <w:rsid w:val="006402A7"/>
    <w:rsid w:val="00647AD8"/>
    <w:rsid w:val="0067391B"/>
    <w:rsid w:val="0067779F"/>
    <w:rsid w:val="00681DF2"/>
    <w:rsid w:val="00683832"/>
    <w:rsid w:val="00684681"/>
    <w:rsid w:val="00697F24"/>
    <w:rsid w:val="006A0C8F"/>
    <w:rsid w:val="006A30BE"/>
    <w:rsid w:val="006B1FA3"/>
    <w:rsid w:val="006B5098"/>
    <w:rsid w:val="006B5B72"/>
    <w:rsid w:val="006C376B"/>
    <w:rsid w:val="006C3F67"/>
    <w:rsid w:val="006D7545"/>
    <w:rsid w:val="006E5F93"/>
    <w:rsid w:val="006F3841"/>
    <w:rsid w:val="006F448C"/>
    <w:rsid w:val="006F4C6E"/>
    <w:rsid w:val="006F62E2"/>
    <w:rsid w:val="00700098"/>
    <w:rsid w:val="00714A95"/>
    <w:rsid w:val="007217F8"/>
    <w:rsid w:val="00737653"/>
    <w:rsid w:val="007420CE"/>
    <w:rsid w:val="0074582F"/>
    <w:rsid w:val="00750A6D"/>
    <w:rsid w:val="007510BD"/>
    <w:rsid w:val="00751BEF"/>
    <w:rsid w:val="007604A4"/>
    <w:rsid w:val="00761955"/>
    <w:rsid w:val="00767814"/>
    <w:rsid w:val="00771680"/>
    <w:rsid w:val="00776FBC"/>
    <w:rsid w:val="007A1FDB"/>
    <w:rsid w:val="007A3EE6"/>
    <w:rsid w:val="007A7C6C"/>
    <w:rsid w:val="007B0A8C"/>
    <w:rsid w:val="007C1ED6"/>
    <w:rsid w:val="007C3EB8"/>
    <w:rsid w:val="007C59D5"/>
    <w:rsid w:val="007C71AF"/>
    <w:rsid w:val="007D4096"/>
    <w:rsid w:val="007D5551"/>
    <w:rsid w:val="007D69A9"/>
    <w:rsid w:val="007E0766"/>
    <w:rsid w:val="007E106E"/>
    <w:rsid w:val="007E29C2"/>
    <w:rsid w:val="007E7100"/>
    <w:rsid w:val="007F387B"/>
    <w:rsid w:val="007F7CE2"/>
    <w:rsid w:val="0080606C"/>
    <w:rsid w:val="0081642E"/>
    <w:rsid w:val="00816B15"/>
    <w:rsid w:val="008218FE"/>
    <w:rsid w:val="008237A4"/>
    <w:rsid w:val="00823F51"/>
    <w:rsid w:val="0082542C"/>
    <w:rsid w:val="00826044"/>
    <w:rsid w:val="00826768"/>
    <w:rsid w:val="0083014A"/>
    <w:rsid w:val="00832525"/>
    <w:rsid w:val="00835045"/>
    <w:rsid w:val="0084526E"/>
    <w:rsid w:val="008466B6"/>
    <w:rsid w:val="00862B71"/>
    <w:rsid w:val="00876671"/>
    <w:rsid w:val="00877620"/>
    <w:rsid w:val="0087771E"/>
    <w:rsid w:val="00877760"/>
    <w:rsid w:val="00892911"/>
    <w:rsid w:val="0089654D"/>
    <w:rsid w:val="008A43AD"/>
    <w:rsid w:val="008B4C47"/>
    <w:rsid w:val="008B4E28"/>
    <w:rsid w:val="008D72C3"/>
    <w:rsid w:val="008E0364"/>
    <w:rsid w:val="008E5B3E"/>
    <w:rsid w:val="008E6BE0"/>
    <w:rsid w:val="008F0700"/>
    <w:rsid w:val="008F1238"/>
    <w:rsid w:val="008F41DF"/>
    <w:rsid w:val="008F4A29"/>
    <w:rsid w:val="009161E4"/>
    <w:rsid w:val="00927ADE"/>
    <w:rsid w:val="00932056"/>
    <w:rsid w:val="00932A2F"/>
    <w:rsid w:val="00934641"/>
    <w:rsid w:val="00934DBA"/>
    <w:rsid w:val="009361F7"/>
    <w:rsid w:val="0094146A"/>
    <w:rsid w:val="00946BE5"/>
    <w:rsid w:val="009506AB"/>
    <w:rsid w:val="0095418F"/>
    <w:rsid w:val="009545A5"/>
    <w:rsid w:val="00963669"/>
    <w:rsid w:val="00973F2D"/>
    <w:rsid w:val="009770D2"/>
    <w:rsid w:val="00977F5B"/>
    <w:rsid w:val="0098039C"/>
    <w:rsid w:val="009846E2"/>
    <w:rsid w:val="009851D2"/>
    <w:rsid w:val="00996A43"/>
    <w:rsid w:val="00997849"/>
    <w:rsid w:val="009A089B"/>
    <w:rsid w:val="009A0F8B"/>
    <w:rsid w:val="009A6085"/>
    <w:rsid w:val="009B6C48"/>
    <w:rsid w:val="009C3D4F"/>
    <w:rsid w:val="009D35CC"/>
    <w:rsid w:val="009D4DF6"/>
    <w:rsid w:val="009D6243"/>
    <w:rsid w:val="009E6E46"/>
    <w:rsid w:val="009E702C"/>
    <w:rsid w:val="009F0CBE"/>
    <w:rsid w:val="009F30A7"/>
    <w:rsid w:val="00A14CB0"/>
    <w:rsid w:val="00A216EE"/>
    <w:rsid w:val="00A2465D"/>
    <w:rsid w:val="00A2586A"/>
    <w:rsid w:val="00A27258"/>
    <w:rsid w:val="00A30168"/>
    <w:rsid w:val="00A31CC5"/>
    <w:rsid w:val="00A33F6E"/>
    <w:rsid w:val="00A4289D"/>
    <w:rsid w:val="00A456A2"/>
    <w:rsid w:val="00A5106E"/>
    <w:rsid w:val="00A62CF9"/>
    <w:rsid w:val="00A64129"/>
    <w:rsid w:val="00A65BB1"/>
    <w:rsid w:val="00A7259F"/>
    <w:rsid w:val="00A74309"/>
    <w:rsid w:val="00A910ED"/>
    <w:rsid w:val="00A924E1"/>
    <w:rsid w:val="00AA368C"/>
    <w:rsid w:val="00AA46E7"/>
    <w:rsid w:val="00AA6974"/>
    <w:rsid w:val="00AB3184"/>
    <w:rsid w:val="00AB525A"/>
    <w:rsid w:val="00AB7F0B"/>
    <w:rsid w:val="00AC5CD7"/>
    <w:rsid w:val="00AD13F6"/>
    <w:rsid w:val="00AD51C9"/>
    <w:rsid w:val="00AD5650"/>
    <w:rsid w:val="00AD633A"/>
    <w:rsid w:val="00AE4E6F"/>
    <w:rsid w:val="00AE768B"/>
    <w:rsid w:val="00AE79C0"/>
    <w:rsid w:val="00AF3041"/>
    <w:rsid w:val="00AF4530"/>
    <w:rsid w:val="00AF7EC8"/>
    <w:rsid w:val="00B0059B"/>
    <w:rsid w:val="00B03BF7"/>
    <w:rsid w:val="00B03CC2"/>
    <w:rsid w:val="00B055C4"/>
    <w:rsid w:val="00B0571C"/>
    <w:rsid w:val="00B12EF8"/>
    <w:rsid w:val="00B13064"/>
    <w:rsid w:val="00B20699"/>
    <w:rsid w:val="00B22B64"/>
    <w:rsid w:val="00B230FC"/>
    <w:rsid w:val="00B23B2A"/>
    <w:rsid w:val="00B26146"/>
    <w:rsid w:val="00B27AEA"/>
    <w:rsid w:val="00B27FCD"/>
    <w:rsid w:val="00B30FA1"/>
    <w:rsid w:val="00B3445F"/>
    <w:rsid w:val="00B35EEA"/>
    <w:rsid w:val="00B375A9"/>
    <w:rsid w:val="00B405E8"/>
    <w:rsid w:val="00B40999"/>
    <w:rsid w:val="00B417E4"/>
    <w:rsid w:val="00B501EC"/>
    <w:rsid w:val="00B5258B"/>
    <w:rsid w:val="00B74604"/>
    <w:rsid w:val="00B8328E"/>
    <w:rsid w:val="00B9244A"/>
    <w:rsid w:val="00BA226D"/>
    <w:rsid w:val="00BB526A"/>
    <w:rsid w:val="00BC6A27"/>
    <w:rsid w:val="00BD18F5"/>
    <w:rsid w:val="00BD2E22"/>
    <w:rsid w:val="00BF6E8A"/>
    <w:rsid w:val="00BF7068"/>
    <w:rsid w:val="00BF7D81"/>
    <w:rsid w:val="00C04789"/>
    <w:rsid w:val="00C04D4B"/>
    <w:rsid w:val="00C04F7C"/>
    <w:rsid w:val="00C33D75"/>
    <w:rsid w:val="00C36B8B"/>
    <w:rsid w:val="00C50019"/>
    <w:rsid w:val="00C630C6"/>
    <w:rsid w:val="00C653D9"/>
    <w:rsid w:val="00C662FC"/>
    <w:rsid w:val="00C729E2"/>
    <w:rsid w:val="00C72B85"/>
    <w:rsid w:val="00C8036F"/>
    <w:rsid w:val="00C82656"/>
    <w:rsid w:val="00C828F5"/>
    <w:rsid w:val="00C8491D"/>
    <w:rsid w:val="00C85D5C"/>
    <w:rsid w:val="00C938FD"/>
    <w:rsid w:val="00C96E72"/>
    <w:rsid w:val="00CA0B38"/>
    <w:rsid w:val="00CA4413"/>
    <w:rsid w:val="00CB2ADD"/>
    <w:rsid w:val="00CB537D"/>
    <w:rsid w:val="00CC0A2C"/>
    <w:rsid w:val="00CC148F"/>
    <w:rsid w:val="00CC5ABC"/>
    <w:rsid w:val="00CD48C2"/>
    <w:rsid w:val="00CD54E5"/>
    <w:rsid w:val="00CD5759"/>
    <w:rsid w:val="00CD6AE7"/>
    <w:rsid w:val="00CD7DF9"/>
    <w:rsid w:val="00CE15FE"/>
    <w:rsid w:val="00CE5A85"/>
    <w:rsid w:val="00CE71E1"/>
    <w:rsid w:val="00CF0D21"/>
    <w:rsid w:val="00CF5F47"/>
    <w:rsid w:val="00CF63E6"/>
    <w:rsid w:val="00CF6865"/>
    <w:rsid w:val="00CF7A61"/>
    <w:rsid w:val="00D0079C"/>
    <w:rsid w:val="00D0501A"/>
    <w:rsid w:val="00D115BB"/>
    <w:rsid w:val="00D130F0"/>
    <w:rsid w:val="00D14624"/>
    <w:rsid w:val="00D16D36"/>
    <w:rsid w:val="00D22B49"/>
    <w:rsid w:val="00D22C05"/>
    <w:rsid w:val="00D52169"/>
    <w:rsid w:val="00D52C0E"/>
    <w:rsid w:val="00D54569"/>
    <w:rsid w:val="00D64120"/>
    <w:rsid w:val="00D65CC9"/>
    <w:rsid w:val="00D8236D"/>
    <w:rsid w:val="00D8388F"/>
    <w:rsid w:val="00D84F5E"/>
    <w:rsid w:val="00D91929"/>
    <w:rsid w:val="00D93022"/>
    <w:rsid w:val="00D937E2"/>
    <w:rsid w:val="00D96D97"/>
    <w:rsid w:val="00DA2CE7"/>
    <w:rsid w:val="00DA4697"/>
    <w:rsid w:val="00DC719B"/>
    <w:rsid w:val="00DC7EBB"/>
    <w:rsid w:val="00DD30D3"/>
    <w:rsid w:val="00DD5C65"/>
    <w:rsid w:val="00DE1B59"/>
    <w:rsid w:val="00DE4F2F"/>
    <w:rsid w:val="00DE6769"/>
    <w:rsid w:val="00DF0093"/>
    <w:rsid w:val="00DF1B06"/>
    <w:rsid w:val="00DF7481"/>
    <w:rsid w:val="00E0765F"/>
    <w:rsid w:val="00E1523A"/>
    <w:rsid w:val="00E15717"/>
    <w:rsid w:val="00E163C1"/>
    <w:rsid w:val="00E23050"/>
    <w:rsid w:val="00E23115"/>
    <w:rsid w:val="00E3300F"/>
    <w:rsid w:val="00E36030"/>
    <w:rsid w:val="00E42550"/>
    <w:rsid w:val="00E56DA7"/>
    <w:rsid w:val="00E61C14"/>
    <w:rsid w:val="00E6272B"/>
    <w:rsid w:val="00E65319"/>
    <w:rsid w:val="00E67812"/>
    <w:rsid w:val="00E70401"/>
    <w:rsid w:val="00E8373A"/>
    <w:rsid w:val="00E83971"/>
    <w:rsid w:val="00E83B76"/>
    <w:rsid w:val="00E865A6"/>
    <w:rsid w:val="00E92EB4"/>
    <w:rsid w:val="00E93B25"/>
    <w:rsid w:val="00E97499"/>
    <w:rsid w:val="00E97A7E"/>
    <w:rsid w:val="00EA38C9"/>
    <w:rsid w:val="00EB2C8D"/>
    <w:rsid w:val="00EC11F1"/>
    <w:rsid w:val="00ED28F0"/>
    <w:rsid w:val="00ED7208"/>
    <w:rsid w:val="00EE14A4"/>
    <w:rsid w:val="00EE5E14"/>
    <w:rsid w:val="00EE7A74"/>
    <w:rsid w:val="00EF1941"/>
    <w:rsid w:val="00EF4585"/>
    <w:rsid w:val="00EF5105"/>
    <w:rsid w:val="00EF6DD7"/>
    <w:rsid w:val="00F01011"/>
    <w:rsid w:val="00F01B32"/>
    <w:rsid w:val="00F01B65"/>
    <w:rsid w:val="00F13651"/>
    <w:rsid w:val="00F13D21"/>
    <w:rsid w:val="00F215FD"/>
    <w:rsid w:val="00F240FD"/>
    <w:rsid w:val="00F241E6"/>
    <w:rsid w:val="00F3670D"/>
    <w:rsid w:val="00F373EC"/>
    <w:rsid w:val="00F40FD0"/>
    <w:rsid w:val="00F448C8"/>
    <w:rsid w:val="00F546A1"/>
    <w:rsid w:val="00F55FB7"/>
    <w:rsid w:val="00F622B7"/>
    <w:rsid w:val="00F65BC7"/>
    <w:rsid w:val="00F715B5"/>
    <w:rsid w:val="00F73AA9"/>
    <w:rsid w:val="00F759B5"/>
    <w:rsid w:val="00F775E9"/>
    <w:rsid w:val="00F80887"/>
    <w:rsid w:val="00F87F33"/>
    <w:rsid w:val="00F92076"/>
    <w:rsid w:val="00F93C95"/>
    <w:rsid w:val="00F94AC0"/>
    <w:rsid w:val="00F9550E"/>
    <w:rsid w:val="00F961FB"/>
    <w:rsid w:val="00FA2CAD"/>
    <w:rsid w:val="00FA4ADF"/>
    <w:rsid w:val="00FA572F"/>
    <w:rsid w:val="00FB23E0"/>
    <w:rsid w:val="00FB743E"/>
    <w:rsid w:val="00FC3527"/>
    <w:rsid w:val="00FE0D81"/>
    <w:rsid w:val="00FE4BAE"/>
    <w:rsid w:val="00FE7BDE"/>
    <w:rsid w:val="00FE7C31"/>
    <w:rsid w:val="00FF165C"/>
    <w:rsid w:val="00FF2C2F"/>
    <w:rsid w:val="00FF2E7E"/>
    <w:rsid w:val="00FF3BFC"/>
    <w:rsid w:val="00FF5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B5AD37"/>
  <w15:docId w15:val="{C24F124E-7CBC-4038-90AF-2450C3CD1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300F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1D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55FB7"/>
    <w:pPr>
      <w:keepNext/>
      <w:outlineLvl w:val="2"/>
    </w:pPr>
    <w:rPr>
      <w:b/>
      <w:bCs/>
      <w:sz w:val="66"/>
      <w:szCs w:val="6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55FB7"/>
    <w:pPr>
      <w:keepNext/>
      <w:outlineLvl w:val="3"/>
    </w:pPr>
    <w:rPr>
      <w:b/>
      <w:bCs/>
      <w:sz w:val="56"/>
      <w:szCs w:val="56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55FB7"/>
    <w:pPr>
      <w:keepNext/>
      <w:outlineLvl w:val="4"/>
    </w:pPr>
    <w:rPr>
      <w:b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55FB7"/>
    <w:pPr>
      <w:keepNext/>
      <w:jc w:val="center"/>
      <w:outlineLvl w:val="5"/>
    </w:pPr>
    <w:rPr>
      <w:b/>
      <w:bCs/>
      <w:sz w:val="52"/>
      <w:szCs w:val="5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55FB7"/>
    <w:pPr>
      <w:keepNext/>
      <w:outlineLvl w:val="6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80A5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0A5B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0A5B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0A5B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0A5B"/>
    <w:rPr>
      <w:rFonts w:asciiTheme="minorHAnsi" w:eastAsiaTheme="minorEastAsia" w:hAnsiTheme="minorHAnsi" w:cstheme="minorBidi"/>
      <w:sz w:val="24"/>
      <w:szCs w:val="24"/>
    </w:rPr>
  </w:style>
  <w:style w:type="character" w:styleId="Hyperlink">
    <w:name w:val="Hyperlink"/>
    <w:basedOn w:val="DefaultParagraphFont"/>
    <w:uiPriority w:val="99"/>
    <w:rsid w:val="007C1ED6"/>
    <w:rPr>
      <w:color w:val="0000FF"/>
      <w:u w:val="single"/>
    </w:rPr>
  </w:style>
  <w:style w:type="paragraph" w:customStyle="1" w:styleId="h3">
    <w:name w:val="h3"/>
    <w:basedOn w:val="Normal"/>
    <w:uiPriority w:val="99"/>
    <w:rsid w:val="007C1ED6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5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676C"/>
    <w:rPr>
      <w:sz w:val="24"/>
      <w:szCs w:val="24"/>
    </w:rPr>
  </w:style>
  <w:style w:type="table" w:styleId="TableGrid">
    <w:name w:val="Table Grid"/>
    <w:basedOn w:val="TableNormal"/>
    <w:uiPriority w:val="99"/>
    <w:rsid w:val="00283DB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BD18F5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67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76C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99"/>
    <w:qFormat/>
    <w:rsid w:val="00170551"/>
    <w:rPr>
      <w:rFonts w:ascii="Calibri" w:hAnsi="Calibri" w:cs="Calibri"/>
    </w:rPr>
  </w:style>
  <w:style w:type="character" w:customStyle="1" w:styleId="NoSpacingChar">
    <w:name w:val="No Spacing Char"/>
    <w:basedOn w:val="DefaultParagraphFont"/>
    <w:link w:val="NoSpacing"/>
    <w:uiPriority w:val="99"/>
    <w:rsid w:val="00170551"/>
    <w:rPr>
      <w:rFonts w:ascii="Calibri" w:hAnsi="Calibri" w:cs="Calibri"/>
      <w:sz w:val="22"/>
      <w:szCs w:val="22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84F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84F5E"/>
    <w:rPr>
      <w:rFonts w:ascii="Courier New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F41D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41D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F40E5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271BF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828552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4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1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3158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8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3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4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5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9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4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8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6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7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2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8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2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8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5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8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9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5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0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7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0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4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9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5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6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0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0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2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7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9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5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0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1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8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0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9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8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60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311</Words>
  <Characters>1276</Characters>
  <Application>Microsoft Office Word</Application>
  <DocSecurity>0</DocSecurity>
  <Lines>85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 West University</vt:lpstr>
    </vt:vector>
  </TitlesOfParts>
  <Company>Home</Company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 West University</dc:title>
  <dc:creator>Nipa Dewan</dc:creator>
  <cp:lastModifiedBy>Tanni Mittra</cp:lastModifiedBy>
  <cp:revision>73</cp:revision>
  <cp:lastPrinted>2016-10-05T05:23:00Z</cp:lastPrinted>
  <dcterms:created xsi:type="dcterms:W3CDTF">2019-02-10T16:49:00Z</dcterms:created>
  <dcterms:modified xsi:type="dcterms:W3CDTF">2024-03-14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df095da8695d798164dd87b2a24bb68f39a52d8ff7bd21256bc0b0e97be0f0</vt:lpwstr>
  </property>
</Properties>
</file>